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C9ABF" w14:textId="77777777" w:rsidR="00C95808" w:rsidRDefault="00C95808"/>
    <w:p w14:paraId="240311FA" w14:textId="4FA8FFC3" w:rsidR="00A71707" w:rsidRDefault="00A71707">
      <w:r>
        <w:t xml:space="preserve">P value </w:t>
      </w:r>
      <w:r w:rsidR="00C329DC">
        <w:t xml:space="preserve">– Many People </w:t>
      </w:r>
      <w:r w:rsidR="00960C22">
        <w:t>gest’s confused</w:t>
      </w:r>
    </w:p>
    <w:p w14:paraId="5BA1363C" w14:textId="35F270C1" w:rsidR="00DA102B" w:rsidRDefault="00DA102B">
      <w:r>
        <w:t>What is P value – Lets start by one example.</w:t>
      </w:r>
    </w:p>
    <w:p w14:paraId="12641D4F" w14:textId="5DE560CC" w:rsidR="00DA102B" w:rsidRDefault="00DA102B">
      <w:r>
        <w:t>In the mousepad</w:t>
      </w:r>
      <w:r w:rsidR="00867F10">
        <w:t>,</w:t>
      </w:r>
    </w:p>
    <w:p w14:paraId="25E2911D" w14:textId="673F2632" w:rsidR="00867F10" w:rsidRDefault="004821FE" w:rsidP="00150B89">
      <w:pPr>
        <w:tabs>
          <w:tab w:val="left" w:pos="498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82CC75" wp14:editId="57019E05">
                <wp:simplePos x="0" y="0"/>
                <wp:positionH relativeFrom="column">
                  <wp:posOffset>1666671</wp:posOffset>
                </wp:positionH>
                <wp:positionV relativeFrom="paragraph">
                  <wp:posOffset>134877</wp:posOffset>
                </wp:positionV>
                <wp:extent cx="1342417" cy="972766"/>
                <wp:effectExtent l="0" t="38100" r="48260" b="1841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2417" cy="9727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EB91B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31.25pt;margin-top:10.6pt;width:105.7pt;height:76.6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 w:rsidR="00150B89">
        <w:tab/>
        <w:t>Distribution of touches</w:t>
      </w:r>
      <w:r w:rsidR="00510841">
        <w:t xml:space="preserve">. </w:t>
      </w:r>
      <w:r w:rsidR="00DF0B96">
        <w:t>Example P=0.8</w:t>
      </w:r>
    </w:p>
    <w:p w14:paraId="2E1F356C" w14:textId="7F2022D4" w:rsidR="00867F10" w:rsidRDefault="001317D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BF8CD8" wp14:editId="38C92222">
                <wp:simplePos x="0" y="0"/>
                <wp:positionH relativeFrom="column">
                  <wp:posOffset>168235</wp:posOffset>
                </wp:positionH>
                <wp:positionV relativeFrom="paragraph">
                  <wp:posOffset>179340</wp:posOffset>
                </wp:positionV>
                <wp:extent cx="3035030" cy="1446179"/>
                <wp:effectExtent l="0" t="0" r="13335" b="2095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5030" cy="14461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2AA301" id="Rectangle 1" o:spid="_x0000_s1026" style="position:absolute;margin-left:13.25pt;margin-top:14.1pt;width:239pt;height:113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" fillcolor="#4472c4 [3204]" strokecolor="#09101d [484]" strokeweight="1pt"/>
            </w:pict>
          </mc:Fallback>
        </mc:AlternateContent>
      </w:r>
      <w:r w:rsidR="00867F1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3E82DC" wp14:editId="6F0E24A2">
                <wp:simplePos x="0" y="0"/>
                <wp:positionH relativeFrom="column">
                  <wp:posOffset>1738009</wp:posOffset>
                </wp:positionH>
                <wp:positionV relativeFrom="paragraph">
                  <wp:posOffset>179867</wp:posOffset>
                </wp:positionV>
                <wp:extent cx="1497694" cy="395592"/>
                <wp:effectExtent l="0" t="0" r="26670" b="2413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7694" cy="395592"/>
                        </a:xfrm>
                        <a:prstGeom prst="roundRect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B2AD4E" id="Rectangle: Rounded Corners 3" o:spid="_x0000_s1026" style="position:absolute;margin-left:136.85pt;margin-top:14.15pt;width:117.95pt;height:31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" fillcolor="#4472c4" strokecolor="#172c51" strokeweight="1pt">
                <v:stroke joinstyle="miter"/>
              </v:roundrect>
            </w:pict>
          </mc:Fallback>
        </mc:AlternateContent>
      </w:r>
      <w:r w:rsidR="00867F1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2BD3FD" wp14:editId="0F2896A7">
                <wp:simplePos x="0" y="0"/>
                <wp:positionH relativeFrom="column">
                  <wp:posOffset>207523</wp:posOffset>
                </wp:positionH>
                <wp:positionV relativeFrom="paragraph">
                  <wp:posOffset>173382</wp:posOffset>
                </wp:positionV>
                <wp:extent cx="1524000" cy="389106"/>
                <wp:effectExtent l="0" t="0" r="19050" b="1143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38910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FEFE49" id="Rectangle: Rounded Corners 2" o:spid="_x0000_s1026" style="position:absolute;margin-left:16.35pt;margin-top:13.65pt;width:120pt;height:30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" fillcolor="#4472c4 [3204]" strokecolor="#09101d [484]" strokeweight="1pt">
                <v:stroke joinstyle="miter"/>
              </v:roundrect>
            </w:pict>
          </mc:Fallback>
        </mc:AlternateContent>
      </w:r>
    </w:p>
    <w:p w14:paraId="0E25B8BD" w14:textId="5C4704BE" w:rsidR="00DA102B" w:rsidRDefault="00DA102B"/>
    <w:p w14:paraId="4A565724" w14:textId="3222FB72" w:rsidR="00960C22" w:rsidRDefault="001317D1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319881" wp14:editId="1AC05898">
                <wp:simplePos x="0" y="0"/>
                <wp:positionH relativeFrom="column">
                  <wp:posOffset>473116</wp:posOffset>
                </wp:positionH>
                <wp:positionV relativeFrom="paragraph">
                  <wp:posOffset>211130</wp:posOffset>
                </wp:positionV>
                <wp:extent cx="2457585" cy="543870"/>
                <wp:effectExtent l="0" t="0" r="19050" b="27940"/>
                <wp:wrapNone/>
                <wp:docPr id="4" name="Freeform: 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7585" cy="543870"/>
                        </a:xfrm>
                        <a:custGeom>
                          <a:avLst/>
                          <a:gdLst>
                            <a:gd name="connsiteX0" fmla="*/ 0 w 2451371"/>
                            <a:gd name="connsiteY0" fmla="*/ 492877 h 543870"/>
                            <a:gd name="connsiteX1" fmla="*/ 473413 w 2451371"/>
                            <a:gd name="connsiteY1" fmla="*/ 466937 h 543870"/>
                            <a:gd name="connsiteX2" fmla="*/ 1258111 w 2451371"/>
                            <a:gd name="connsiteY2" fmla="*/ 9 h 543870"/>
                            <a:gd name="connsiteX3" fmla="*/ 1900136 w 2451371"/>
                            <a:gd name="connsiteY3" fmla="*/ 479907 h 543870"/>
                            <a:gd name="connsiteX4" fmla="*/ 2451371 w 2451371"/>
                            <a:gd name="connsiteY4" fmla="*/ 525303 h 54387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451371" h="543870">
                              <a:moveTo>
                                <a:pt x="0" y="492877"/>
                              </a:moveTo>
                              <a:cubicBezTo>
                                <a:pt x="131864" y="520979"/>
                                <a:pt x="263728" y="549082"/>
                                <a:pt x="473413" y="466937"/>
                              </a:cubicBezTo>
                              <a:cubicBezTo>
                                <a:pt x="683098" y="384792"/>
                                <a:pt x="1020324" y="-2153"/>
                                <a:pt x="1258111" y="9"/>
                              </a:cubicBezTo>
                              <a:cubicBezTo>
                                <a:pt x="1495898" y="2171"/>
                                <a:pt x="1701259" y="392358"/>
                                <a:pt x="1900136" y="479907"/>
                              </a:cubicBezTo>
                              <a:cubicBezTo>
                                <a:pt x="2099013" y="567456"/>
                                <a:pt x="2275192" y="546379"/>
                                <a:pt x="2451371" y="525303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C27036" id="Freeform: Shape 4" o:spid="_x0000_s1026" style="position:absolute;margin-left:37.25pt;margin-top:16.6pt;width:193.5pt;height:42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451371,543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" path="m,492877v131864,28102,263728,56205,473413,-25940c683098,384792,1020324,-2153,1258111,9v237787,2162,443148,392349,642025,479898c2099013,567456,2275192,546379,2451371,525303e" filled="f" strokecolor="#09101d [484]" strokeweight="1pt">
                <v:stroke joinstyle="miter"/>
                <v:path arrowok="t" o:connecttype="custom" o:connectlocs="0,492877;474613,466937;1261300,9;1904953,479907;2457585,525303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064447" wp14:editId="3180E46A">
                <wp:simplePos x="0" y="0"/>
                <wp:positionH relativeFrom="column">
                  <wp:posOffset>906955</wp:posOffset>
                </wp:positionH>
                <wp:positionV relativeFrom="paragraph">
                  <wp:posOffset>113219</wp:posOffset>
                </wp:positionV>
                <wp:extent cx="1569395" cy="862519"/>
                <wp:effectExtent l="0" t="0" r="12065" b="1397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9395" cy="86251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59EBF63" id="Oval 6" o:spid="_x0000_s1026" style="position:absolute;margin-left:71.4pt;margin-top:8.9pt;width:123.55pt;height:67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" filled="f" strokecolor="#ed7d31 [3205]" strokeweight="1pt">
                <v:stroke joinstyle="miter"/>
              </v:oval>
            </w:pict>
          </mc:Fallback>
        </mc:AlternateContent>
      </w:r>
    </w:p>
    <w:p w14:paraId="298E6F1E" w14:textId="38C65522" w:rsidR="00960C22" w:rsidRDefault="00960C22"/>
    <w:p w14:paraId="2AD4E8BD" w14:textId="77777777" w:rsidR="00AC5E62" w:rsidRDefault="00AC5E62"/>
    <w:p w14:paraId="475231A6" w14:textId="77777777" w:rsidR="00AC5E62" w:rsidRDefault="00AC5E62"/>
    <w:p w14:paraId="50996B46" w14:textId="77777777" w:rsidR="00AC5E62" w:rsidRDefault="00AC5E62"/>
    <w:p w14:paraId="2E52AA7D" w14:textId="2B8B6E24" w:rsidR="008B7294" w:rsidRDefault="001F41D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0D2483" wp14:editId="18D2657D">
                <wp:simplePos x="0" y="0"/>
                <wp:positionH relativeFrom="column">
                  <wp:posOffset>1718148</wp:posOffset>
                </wp:positionH>
                <wp:positionV relativeFrom="paragraph">
                  <wp:posOffset>1377410</wp:posOffset>
                </wp:positionV>
                <wp:extent cx="143078" cy="103761"/>
                <wp:effectExtent l="19050" t="0" r="47625" b="10795"/>
                <wp:wrapNone/>
                <wp:docPr id="8" name="Hexago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078" cy="103761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356BAE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8" o:spid="_x0000_s1026" type="#_x0000_t9" style="position:absolute;margin-left:135.3pt;margin-top:108.45pt;width:11.25pt;height:8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" adj="3916" fillcolor="#4472c4 [3204]" strokecolor="#09101d [484]" strokeweight="1pt"/>
            </w:pict>
          </mc:Fallback>
        </mc:AlternateContent>
      </w:r>
      <w:r w:rsidR="008B7294" w:rsidRPr="008B7294">
        <w:rPr>
          <w:noProof/>
        </w:rPr>
        <w:drawing>
          <wp:inline distT="0" distB="0" distL="0" distR="0" wp14:anchorId="7F524602" wp14:editId="243548DA">
            <wp:extent cx="5731510" cy="243776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0A48A" w14:textId="1AE039B3" w:rsidR="00AC5E62" w:rsidRDefault="00AC5E62">
      <w:r>
        <w:t xml:space="preserve">Most of the time when we use </w:t>
      </w:r>
      <w:r w:rsidR="00275BE6">
        <w:t xml:space="preserve">touch pad most of you touches </w:t>
      </w:r>
      <w:r w:rsidR="00E646FD">
        <w:t xml:space="preserve">inside red </w:t>
      </w:r>
      <w:r w:rsidR="004F250B">
        <w:t>circle, If</w:t>
      </w:r>
      <w:r w:rsidR="00AF26B3">
        <w:t xml:space="preserve"> one s</w:t>
      </w:r>
      <w:r w:rsidR="002E5C87">
        <w:t>ays that P- Value for touches is 0.</w:t>
      </w:r>
      <w:r w:rsidR="004F250B">
        <w:t>8</w:t>
      </w:r>
      <w:r w:rsidR="002E5C87">
        <w:t>,</w:t>
      </w:r>
      <w:r w:rsidR="004F250B">
        <w:t xml:space="preserve"> Means </w:t>
      </w:r>
      <w:r w:rsidR="00510841">
        <w:t xml:space="preserve">out of 100, 80 touches on that point </w:t>
      </w:r>
      <w:r w:rsidR="00502354">
        <w:t>o</w:t>
      </w:r>
      <w:r w:rsidR="00D71697">
        <w:t xml:space="preserve">r 100 times if one </w:t>
      </w:r>
      <w:r w:rsidR="00B5185C">
        <w:t>touch the mouse pad, 80 times</w:t>
      </w:r>
      <w:r w:rsidR="008F1B0C">
        <w:t xml:space="preserve"> that </w:t>
      </w:r>
      <w:r w:rsidR="009847EC">
        <w:t>he touches he specifically,</w:t>
      </w:r>
    </w:p>
    <w:p w14:paraId="4B654E30" w14:textId="0E6DBE60" w:rsidR="00B95BA4" w:rsidRDefault="00F35A6B">
      <w:r>
        <w:t xml:space="preserve">Same way if one says P Value at </w:t>
      </w:r>
      <w:r w:rsidR="00DF37B7">
        <w:t>left corner is 0.</w:t>
      </w:r>
      <w:r w:rsidR="00A64671">
        <w:t>0</w:t>
      </w:r>
      <w:r w:rsidR="00DF37B7">
        <w:t>1</w:t>
      </w:r>
      <w:r w:rsidR="003D47D0">
        <w:t>, which means out of 100 t</w:t>
      </w:r>
      <w:r w:rsidR="0085467C">
        <w:t>ouch  one 1 time at that point.</w:t>
      </w:r>
    </w:p>
    <w:p w14:paraId="41663C28" w14:textId="700DD950" w:rsidR="0085467C" w:rsidRDefault="004F722D">
      <w:r>
        <w:t xml:space="preserve"> </w:t>
      </w:r>
      <w:r w:rsidR="00A64671">
        <w:t>P</w:t>
      </w:r>
      <w:r w:rsidR="00635827">
        <w:t>=0.01 (1 times)</w:t>
      </w:r>
    </w:p>
    <w:p w14:paraId="40CAEF1C" w14:textId="14D694EA" w:rsidR="00635827" w:rsidRDefault="00395FF0" w:rsidP="00F74417">
      <w:pPr>
        <w:pStyle w:val="Heading2"/>
      </w:pPr>
      <w:r>
        <w:t xml:space="preserve">With this P value we will study combine study </w:t>
      </w:r>
      <w:r w:rsidR="004E4F62">
        <w:t>of</w:t>
      </w:r>
    </w:p>
    <w:p w14:paraId="4828F6C0" w14:textId="77777777" w:rsidR="00F74417" w:rsidRDefault="00F74417"/>
    <w:p w14:paraId="48805580" w14:textId="0A9D1B32" w:rsidR="004E4F62" w:rsidRDefault="004E4F62">
      <w:r>
        <w:t xml:space="preserve">Hypothesis testing </w:t>
      </w:r>
    </w:p>
    <w:p w14:paraId="4CC43D53" w14:textId="16AE5D62" w:rsidR="004E4F62" w:rsidRDefault="004E4F62">
      <w:r>
        <w:t>Confidence Interval,</w:t>
      </w:r>
    </w:p>
    <w:p w14:paraId="706D36A2" w14:textId="3C75686A" w:rsidR="004E4F62" w:rsidRDefault="00377E8C">
      <w:r>
        <w:t>Significance Value</w:t>
      </w:r>
    </w:p>
    <w:p w14:paraId="0E15DC39" w14:textId="77777777" w:rsidR="00635827" w:rsidRDefault="00635827"/>
    <w:p w14:paraId="181969E0" w14:textId="77777777" w:rsidR="00B95BA4" w:rsidRDefault="00B95BA4"/>
    <w:p w14:paraId="65CB52C3" w14:textId="207E8C22" w:rsidR="00880245" w:rsidRDefault="00377E8C">
      <w:r>
        <w:t xml:space="preserve">Problem </w:t>
      </w:r>
      <w:r w:rsidR="00D130D2">
        <w:t>-T</w:t>
      </w:r>
      <w:r w:rsidR="00C954EF">
        <w:t xml:space="preserve">est whether this coin is a fair coin or </w:t>
      </w:r>
      <w:r w:rsidR="00D130D2">
        <w:t>not</w:t>
      </w:r>
      <w:r w:rsidR="009D7AAA">
        <w:t xml:space="preserve"> by performing 100</w:t>
      </w:r>
      <w:r w:rsidR="00352A11">
        <w:t xml:space="preserve"> toss</w:t>
      </w:r>
      <w:r w:rsidR="00880245">
        <w:t>es.</w:t>
      </w:r>
    </w:p>
    <w:p w14:paraId="16DA43E0" w14:textId="57227710" w:rsidR="004C649F" w:rsidRPr="00F55038" w:rsidRDefault="004C649F">
      <w:pPr>
        <w:rPr>
          <w:color w:val="92D050"/>
        </w:rPr>
      </w:pPr>
      <w:r>
        <w:tab/>
      </w:r>
      <w:r w:rsidR="00F55038" w:rsidRPr="00F55038">
        <w:rPr>
          <w:color w:val="92D050"/>
        </w:rPr>
        <w:t xml:space="preserve">Inferential statistics </w:t>
      </w:r>
    </w:p>
    <w:p w14:paraId="312E85B3" w14:textId="06877D30" w:rsidR="00414947" w:rsidRDefault="00880245">
      <w:r>
        <w:t>Fai</w:t>
      </w:r>
      <w:r w:rsidR="00933CF1">
        <w:t>r Coin properties</w:t>
      </w:r>
      <w:r w:rsidR="00226D9E">
        <w:t xml:space="preserve">, </w:t>
      </w:r>
      <w:r w:rsidR="00414947">
        <w:t xml:space="preserve">Conditions. </w:t>
      </w:r>
    </w:p>
    <w:p w14:paraId="7E936719" w14:textId="78B775C9" w:rsidR="00880245" w:rsidRDefault="00933CF1">
      <w:r>
        <w:t>when P(H) =0.</w:t>
      </w:r>
      <w:r w:rsidR="00226D9E">
        <w:t xml:space="preserve">5; P(T)= 0.5 </w:t>
      </w:r>
    </w:p>
    <w:p w14:paraId="3F08BEEE" w14:textId="42C69A88" w:rsidR="000A1FA6" w:rsidRDefault="008B018B">
      <w:r>
        <w:t>If you have Shol</w:t>
      </w:r>
      <w:r w:rsidR="000A1FA6">
        <w:t xml:space="preserve">e Movie Coin </w:t>
      </w:r>
      <w:r w:rsidR="0063497A">
        <w:t>Probability will be P(H) = 1</w:t>
      </w:r>
      <w:r w:rsidR="00807A98">
        <w:t>00 %</w:t>
      </w:r>
      <w:r w:rsidR="0063497A">
        <w:t>; P(T)</w:t>
      </w:r>
      <w:r w:rsidR="00807A98">
        <w:t xml:space="preserve"> = 0.</w:t>
      </w:r>
    </w:p>
    <w:p w14:paraId="52F7DA5D" w14:textId="66AFB0DF" w:rsidR="001A142E" w:rsidRDefault="00EE35F9">
      <w:r>
        <w:t xml:space="preserve">In Fair Coin If I </w:t>
      </w:r>
      <w:r w:rsidR="001A142E">
        <w:t>toss 100 times</w:t>
      </w:r>
      <w:r w:rsidR="00031813">
        <w:t xml:space="preserve">. </w:t>
      </w:r>
      <w:r w:rsidR="001A142E">
        <w:t>Head 50 Times and Tai</w:t>
      </w:r>
      <w:r w:rsidR="008F67E6">
        <w:t>l 50 Times</w:t>
      </w:r>
      <w:r w:rsidR="00031813">
        <w:t xml:space="preserve"> than I can say coin is fair.</w:t>
      </w:r>
    </w:p>
    <w:p w14:paraId="503FD1E6" w14:textId="01D07AE1" w:rsidR="00634222" w:rsidRDefault="00634222">
      <w:r>
        <w:t>In this scenario.</w:t>
      </w:r>
      <w:r w:rsidR="0037143F">
        <w:t xml:space="preserve"> Let’s study, </w:t>
      </w:r>
      <w:r w:rsidR="0037143F" w:rsidRPr="00AB297D">
        <w:rPr>
          <w:u w:val="single"/>
        </w:rPr>
        <w:t>Hypothesis</w:t>
      </w:r>
      <w:r w:rsidRPr="00AB297D">
        <w:rPr>
          <w:u w:val="single"/>
        </w:rPr>
        <w:t xml:space="preserve"> </w:t>
      </w:r>
      <w:r w:rsidR="009E58BA" w:rsidRPr="00AB297D">
        <w:rPr>
          <w:u w:val="single"/>
        </w:rPr>
        <w:t>Testing.</w:t>
      </w:r>
    </w:p>
    <w:p w14:paraId="4B5CA344" w14:textId="150C3F8F" w:rsidR="009E58BA" w:rsidRDefault="009E58BA">
      <w:r>
        <w:t xml:space="preserve">1 </w:t>
      </w:r>
      <w:r w:rsidR="0037143F">
        <w:t>N</w:t>
      </w:r>
      <w:r w:rsidR="00592C18">
        <w:t xml:space="preserve">ull Hypothesis </w:t>
      </w:r>
      <w:r w:rsidR="00103294">
        <w:t>–</w:t>
      </w:r>
      <w:r w:rsidR="00592C18">
        <w:t xml:space="preserve"> </w:t>
      </w:r>
      <w:r w:rsidR="00103294">
        <w:t>The Null Hypothesis is usually given</w:t>
      </w:r>
      <w:r w:rsidR="00236993">
        <w:t xml:space="preserve"> in the problem statement. In above example </w:t>
      </w:r>
      <w:r w:rsidR="00BC6E2A">
        <w:t>the coin is fair or not.</w:t>
      </w:r>
    </w:p>
    <w:p w14:paraId="1CD6B540" w14:textId="1866002C" w:rsidR="00BC6E2A" w:rsidRDefault="00BC6E2A">
      <w:r>
        <w:t xml:space="preserve">The default is </w:t>
      </w:r>
      <w:r w:rsidR="00E26EBB">
        <w:t>Coin is fair – Null Hypothesis.</w:t>
      </w:r>
    </w:p>
    <w:p w14:paraId="482733B3" w14:textId="36B6637F" w:rsidR="00E26EBB" w:rsidRDefault="00E26EBB">
      <w:r>
        <w:t xml:space="preserve">Same way a </w:t>
      </w:r>
      <w:r w:rsidR="00AC0E07">
        <w:t>person</w:t>
      </w:r>
      <w:r w:rsidR="0067460B">
        <w:t>, a person cannot be ac</w:t>
      </w:r>
      <w:r w:rsidR="0053637C">
        <w:t>quitted as criminal unless and until it is proved.</w:t>
      </w:r>
    </w:p>
    <w:p w14:paraId="75E70739" w14:textId="564F352B" w:rsidR="00096263" w:rsidRDefault="00096263">
      <w:r>
        <w:t xml:space="preserve">2 </w:t>
      </w:r>
      <w:r w:rsidR="005C5E58">
        <w:t xml:space="preserve">Alternate Hypothesis - Coin is </w:t>
      </w:r>
      <w:r w:rsidR="00D458D0">
        <w:t>Unfair. Opposite of Null Hypothesis.</w:t>
      </w:r>
    </w:p>
    <w:p w14:paraId="16388C31" w14:textId="2923686C" w:rsidR="00D458D0" w:rsidRDefault="006B734D">
      <w:r>
        <w:t>3 Experiment – Can be any test like Z test, T test</w:t>
      </w:r>
      <w:r w:rsidR="006863E1">
        <w:t>.</w:t>
      </w:r>
    </w:p>
    <w:p w14:paraId="4A3C31F5" w14:textId="30010599" w:rsidR="006863E1" w:rsidRDefault="006863E1">
      <w:r>
        <w:t>4 Reject or Accept the Null Hypothesis</w:t>
      </w:r>
    </w:p>
    <w:p w14:paraId="2A337D5E" w14:textId="7DB91A5D" w:rsidR="006733A2" w:rsidRDefault="001B1FE2">
      <w:r>
        <w:t>Let’s</w:t>
      </w:r>
      <w:r w:rsidR="006733A2">
        <w:t xml:space="preserve"> see this by </w:t>
      </w:r>
      <w:r w:rsidR="00842109">
        <w:t>example,</w:t>
      </w:r>
      <w:r>
        <w:t xml:space="preserve"> </w:t>
      </w:r>
      <w:r w:rsidR="0053369A">
        <w:t>For the fair coin mean should be 50</w:t>
      </w:r>
      <w:r w:rsidR="00507368">
        <w:t xml:space="preserve"> times head.</w:t>
      </w:r>
      <w:r w:rsidR="00C818E9">
        <w:t xml:space="preserve"> </w:t>
      </w:r>
      <w:r w:rsidR="00FD73C1">
        <w:t>Distribution will be like below.</w:t>
      </w:r>
      <w:r w:rsidR="00983870">
        <w:t xml:space="preserve"> If I know the mean and standard deviation.</w:t>
      </w:r>
    </w:p>
    <w:p w14:paraId="55EF84AE" w14:textId="77777777" w:rsidR="00FD73C1" w:rsidRDefault="00FD73C1"/>
    <w:p w14:paraId="1D7F8B54" w14:textId="21FC8B42" w:rsidR="006733A2" w:rsidRDefault="004B509E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59F3A0" wp14:editId="287EF9F2">
                <wp:simplePos x="0" y="0"/>
                <wp:positionH relativeFrom="column">
                  <wp:posOffset>-24724</wp:posOffset>
                </wp:positionH>
                <wp:positionV relativeFrom="paragraph">
                  <wp:posOffset>64135</wp:posOffset>
                </wp:positionV>
                <wp:extent cx="1968878" cy="454909"/>
                <wp:effectExtent l="0" t="0" r="12700" b="2159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8878" cy="454909"/>
                        </a:xfrm>
                        <a:custGeom>
                          <a:avLst/>
                          <a:gdLst>
                            <a:gd name="connsiteX0" fmla="*/ 0 w 1789889"/>
                            <a:gd name="connsiteY0" fmla="*/ 421633 h 454909"/>
                            <a:gd name="connsiteX1" fmla="*/ 265889 w 1789889"/>
                            <a:gd name="connsiteY1" fmla="*/ 369752 h 454909"/>
                            <a:gd name="connsiteX2" fmla="*/ 849549 w 1789889"/>
                            <a:gd name="connsiteY2" fmla="*/ 101 h 454909"/>
                            <a:gd name="connsiteX3" fmla="*/ 1452664 w 1789889"/>
                            <a:gd name="connsiteY3" fmla="*/ 408663 h 454909"/>
                            <a:gd name="connsiteX4" fmla="*/ 1789889 w 1789889"/>
                            <a:gd name="connsiteY4" fmla="*/ 428118 h 4549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789889" h="454909">
                              <a:moveTo>
                                <a:pt x="0" y="421633"/>
                              </a:moveTo>
                              <a:cubicBezTo>
                                <a:pt x="62149" y="430820"/>
                                <a:pt x="124298" y="440007"/>
                                <a:pt x="265889" y="369752"/>
                              </a:cubicBezTo>
                              <a:cubicBezTo>
                                <a:pt x="407481" y="299497"/>
                                <a:pt x="651753" y="-6384"/>
                                <a:pt x="849549" y="101"/>
                              </a:cubicBezTo>
                              <a:cubicBezTo>
                                <a:pt x="1047345" y="6586"/>
                                <a:pt x="1295941" y="337327"/>
                                <a:pt x="1452664" y="408663"/>
                              </a:cubicBezTo>
                              <a:cubicBezTo>
                                <a:pt x="1609387" y="479999"/>
                                <a:pt x="1699638" y="454058"/>
                                <a:pt x="1789889" y="428118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FF9ACF" id="Freeform: Shape 14" o:spid="_x0000_s1026" style="position:absolute;margin-left:-1.95pt;margin-top:5.05pt;width:155.05pt;height:35.8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789889,4549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" path="m,421633v62149,9187,124298,18374,265889,-51881c407481,299497,651753,-6384,849549,101v197796,6485,446392,337226,603115,408562c1609387,479999,1699638,454058,1789889,428118e" filled="f" strokecolor="black [3200]" strokeweight=".5pt">
                <v:stroke joinstyle="miter"/>
                <v:path arrowok="t" o:connecttype="custom" o:connectlocs="0,421633;292478,369752;934504,101;1597930,408663;1968878,428118" o:connectangles="0,0,0,0,0"/>
              </v:shape>
            </w:pict>
          </mc:Fallback>
        </mc:AlternateContent>
      </w:r>
    </w:p>
    <w:p w14:paraId="2FD9372F" w14:textId="3843F300" w:rsidR="0053583A" w:rsidRDefault="000E1420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A06B9B" wp14:editId="6388DA01">
                <wp:simplePos x="0" y="0"/>
                <wp:positionH relativeFrom="column">
                  <wp:posOffset>1474916</wp:posOffset>
                </wp:positionH>
                <wp:positionV relativeFrom="paragraph">
                  <wp:posOffset>132891</wp:posOffset>
                </wp:positionV>
                <wp:extent cx="6485" cy="272374"/>
                <wp:effectExtent l="0" t="0" r="31750" b="3302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3D1AC" id="Straight Connector 23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15pt,10.45pt" to="116.65pt,3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C0AB042" wp14:editId="060620A9">
                <wp:simplePos x="0" y="0"/>
                <wp:positionH relativeFrom="column">
                  <wp:posOffset>1271081</wp:posOffset>
                </wp:positionH>
                <wp:positionV relativeFrom="paragraph">
                  <wp:posOffset>199998</wp:posOffset>
                </wp:positionV>
                <wp:extent cx="6485" cy="272374"/>
                <wp:effectExtent l="0" t="0" r="31750" b="3302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ABF9F9" id="Straight Connector 22" o:spid="_x0000_s1026" style="position:absolute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1pt,15.75pt" to="100.6pt,3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688A6B5" wp14:editId="2FF632D3">
                <wp:simplePos x="0" y="0"/>
                <wp:positionH relativeFrom="column">
                  <wp:posOffset>1044102</wp:posOffset>
                </wp:positionH>
                <wp:positionV relativeFrom="paragraph">
                  <wp:posOffset>168383</wp:posOffset>
                </wp:positionV>
                <wp:extent cx="6485" cy="272374"/>
                <wp:effectExtent l="0" t="0" r="31750" b="3302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6C485F" id="Straight Connector 21" o:spid="_x0000_s1026" style="position:absolute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2pt,13.25pt" to="82.7pt,3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1EAE0EB" wp14:editId="2B468D12">
                <wp:simplePos x="0" y="0"/>
                <wp:positionH relativeFrom="column">
                  <wp:posOffset>148590</wp:posOffset>
                </wp:positionH>
                <wp:positionV relativeFrom="paragraph">
                  <wp:posOffset>154007</wp:posOffset>
                </wp:positionV>
                <wp:extent cx="6485" cy="272374"/>
                <wp:effectExtent l="0" t="0" r="31750" b="3302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394D9A" id="Straight Connector 20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7pt,12.15pt" to="12.2pt,3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1DEDAA" wp14:editId="19C3CF5B">
                <wp:simplePos x="0" y="0"/>
                <wp:positionH relativeFrom="column">
                  <wp:posOffset>324255</wp:posOffset>
                </wp:positionH>
                <wp:positionV relativeFrom="paragraph">
                  <wp:posOffset>187839</wp:posOffset>
                </wp:positionV>
                <wp:extent cx="6485" cy="272374"/>
                <wp:effectExtent l="0" t="0" r="31750" b="330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503CF9" id="Straight Connector 19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55pt,14.8pt" to="26.05pt,3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3E2780C" wp14:editId="7C7A94B8">
                <wp:simplePos x="0" y="0"/>
                <wp:positionH relativeFrom="column">
                  <wp:posOffset>479898</wp:posOffset>
                </wp:positionH>
                <wp:positionV relativeFrom="paragraph">
                  <wp:posOffset>181353</wp:posOffset>
                </wp:positionV>
                <wp:extent cx="6485" cy="272374"/>
                <wp:effectExtent l="0" t="0" r="31750" b="3302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EA7395" id="Straight Connector 18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8pt,14.3pt" to="38.3pt,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44A4C0" wp14:editId="6DFB1F21">
                <wp:simplePos x="0" y="0"/>
                <wp:positionH relativeFrom="column">
                  <wp:posOffset>687421</wp:posOffset>
                </wp:positionH>
                <wp:positionV relativeFrom="paragraph">
                  <wp:posOffset>181003</wp:posOffset>
                </wp:positionV>
                <wp:extent cx="6485" cy="272374"/>
                <wp:effectExtent l="0" t="0" r="3175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85" cy="27237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817E83" id="Straight Connector 17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15pt,14.25pt" to="54.65pt,3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" strokecolor="#4472c4" strokeweight=".5pt">
                <v:stroke joinstyle="miter"/>
              </v:line>
            </w:pict>
          </mc:Fallback>
        </mc:AlternateContent>
      </w:r>
      <w:r w:rsidR="0072703A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DE8E45C" wp14:editId="106CC258">
                <wp:simplePos x="0" y="0"/>
                <wp:positionH relativeFrom="column">
                  <wp:posOffset>894945</wp:posOffset>
                </wp:positionH>
                <wp:positionV relativeFrom="paragraph">
                  <wp:posOffset>148576</wp:posOffset>
                </wp:positionV>
                <wp:extent cx="0" cy="603115"/>
                <wp:effectExtent l="0" t="0" r="38100" b="2603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31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AD99B7" id="Straight Connector 1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45pt,11.7pt" to="70.45pt,5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="0053583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DD92FD" wp14:editId="0FCE45D9">
                <wp:simplePos x="0" y="0"/>
                <wp:positionH relativeFrom="column">
                  <wp:posOffset>45396</wp:posOffset>
                </wp:positionH>
                <wp:positionV relativeFrom="paragraph">
                  <wp:posOffset>232883</wp:posOffset>
                </wp:positionV>
                <wp:extent cx="1796374" cy="19455"/>
                <wp:effectExtent l="0" t="0" r="3302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6374" cy="194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296BE" id="Straight Connector 9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.55pt,18.35pt" to="145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</w:p>
    <w:p w14:paraId="7D0ED008" w14:textId="26CD97C4" w:rsidR="0053583A" w:rsidRDefault="0053583A"/>
    <w:p w14:paraId="62303115" w14:textId="1A0DA0CD" w:rsidR="009A296E" w:rsidRDefault="00A76C8A">
      <w:r>
        <w:t xml:space="preserve">10    </w:t>
      </w:r>
      <w:r w:rsidR="00842109">
        <w:t>20 30</w:t>
      </w:r>
      <w:r w:rsidR="009A296E">
        <w:t xml:space="preserve"> 40</w:t>
      </w:r>
      <w:r w:rsidR="0072703A">
        <w:t xml:space="preserve"> 50</w:t>
      </w:r>
      <w:r w:rsidR="001B1FE2">
        <w:t xml:space="preserve"> </w:t>
      </w:r>
      <w:r w:rsidR="009A296E">
        <w:t>60   70</w:t>
      </w:r>
      <w:r w:rsidR="00842109">
        <w:t xml:space="preserve">   90</w:t>
      </w:r>
    </w:p>
    <w:p w14:paraId="6F83C2AD" w14:textId="02DDDE47" w:rsidR="006863E1" w:rsidRDefault="00842109">
      <w:r>
        <w:t xml:space="preserve">                       </w:t>
      </w:r>
      <w:r w:rsidR="001B1FE2">
        <w:t>mean</w:t>
      </w:r>
    </w:p>
    <w:p w14:paraId="503F645D" w14:textId="77777777" w:rsidR="006863E1" w:rsidRDefault="006863E1"/>
    <w:p w14:paraId="7953005C" w14:textId="36D45C91" w:rsidR="00D458D0" w:rsidRDefault="00E25D81">
      <w:r>
        <w:t xml:space="preserve">What happen if I want to prove </w:t>
      </w:r>
      <w:r w:rsidR="00F10D72">
        <w:t>this?</w:t>
      </w:r>
      <w:r>
        <w:t xml:space="preserve"> </w:t>
      </w:r>
      <w:r w:rsidR="00F10D72">
        <w:t>I will perform the experiment.</w:t>
      </w:r>
      <w:r w:rsidR="001C0A28">
        <w:t xml:space="preserve"> Toss </w:t>
      </w:r>
      <w:r w:rsidR="00B87502">
        <w:t xml:space="preserve">100 times. </w:t>
      </w:r>
    </w:p>
    <w:p w14:paraId="47CA1606" w14:textId="77777777" w:rsidR="00E9780C" w:rsidRDefault="00CA2DBF">
      <w:r>
        <w:t>Imagin,</w:t>
      </w:r>
      <w:r w:rsidR="00B87502">
        <w:t xml:space="preserve"> you got 30 times head.</w:t>
      </w:r>
      <w:r>
        <w:t xml:space="preserve"> Which means </w:t>
      </w:r>
      <w:r w:rsidR="001A0E71">
        <w:t xml:space="preserve">30 in the Distribution. In this case </w:t>
      </w:r>
    </w:p>
    <w:p w14:paraId="1050C523" w14:textId="5457CFC2" w:rsidR="00B87502" w:rsidRDefault="001A0E71">
      <w:r>
        <w:t xml:space="preserve">can we still say this coin is </w:t>
      </w:r>
      <w:r w:rsidR="00E9780C">
        <w:t>fair?</w:t>
      </w:r>
    </w:p>
    <w:p w14:paraId="74F9A607" w14:textId="37334654" w:rsidR="00E9780C" w:rsidRDefault="00E9780C">
      <w:r>
        <w:t>Can we say this coin is unfair?</w:t>
      </w:r>
    </w:p>
    <w:p w14:paraId="4851B36D" w14:textId="08A9354C" w:rsidR="00695E7D" w:rsidRDefault="00D46E85">
      <w:r>
        <w:t xml:space="preserve"> For this to define,</w:t>
      </w:r>
      <w:r w:rsidR="004709B5">
        <w:t xml:space="preserve"> </w:t>
      </w:r>
      <w:r w:rsidR="00736694">
        <w:t>it</w:t>
      </w:r>
      <w:r w:rsidR="004709B5">
        <w:t xml:space="preserve"> is always said that </w:t>
      </w:r>
      <w:r w:rsidR="0038757C">
        <w:t>our experiment should be nearer to the mean.</w:t>
      </w:r>
    </w:p>
    <w:p w14:paraId="47A58708" w14:textId="397C15CC" w:rsidR="00E9780C" w:rsidRDefault="007C0E53">
      <w:r>
        <w:t>Nearer</w:t>
      </w:r>
      <w:r w:rsidR="00DF7521">
        <w:t xml:space="preserve"> to mean is </w:t>
      </w:r>
      <w:r w:rsidR="008810CE">
        <w:t>fairer</w:t>
      </w:r>
      <w:r w:rsidR="00F32385">
        <w:t>.</w:t>
      </w:r>
    </w:p>
    <w:p w14:paraId="6FD76A26" w14:textId="60D149FB" w:rsidR="008810CE" w:rsidRDefault="00F32385">
      <w:r>
        <w:t xml:space="preserve">Away </w:t>
      </w:r>
      <w:r w:rsidR="007C0E53">
        <w:t>from the mean is near to unfair.</w:t>
      </w:r>
    </w:p>
    <w:p w14:paraId="6C2A1629" w14:textId="04075181" w:rsidR="00D07380" w:rsidRDefault="00E9516A">
      <w:r>
        <w:lastRenderedPageBreak/>
        <w:t>Now how</w:t>
      </w:r>
      <w:r w:rsidR="00382CA0">
        <w:t xml:space="preserve"> </w:t>
      </w:r>
      <w:r>
        <w:t>do we define</w:t>
      </w:r>
      <w:r w:rsidR="00AD459D">
        <w:t xml:space="preserve"> </w:t>
      </w:r>
      <w:r w:rsidR="0027607E">
        <w:t>that how</w:t>
      </w:r>
      <w:r>
        <w:t xml:space="preserve"> far</w:t>
      </w:r>
      <w:r w:rsidR="00AD459D">
        <w:t xml:space="preserve"> it</w:t>
      </w:r>
      <w:r w:rsidR="00156767">
        <w:t xml:space="preserve"> can be away from the mean we need to define that how far</w:t>
      </w:r>
      <w:r w:rsidR="0027607E">
        <w:t xml:space="preserve"> it </w:t>
      </w:r>
      <w:r w:rsidR="00F95296">
        <w:t xml:space="preserve">may </w:t>
      </w:r>
      <w:r w:rsidR="0027607E">
        <w:t xml:space="preserve">be away from the mean. For that we use a </w:t>
      </w:r>
      <w:r w:rsidR="00F95296">
        <w:t>very important property</w:t>
      </w:r>
      <w:r w:rsidR="00194C45">
        <w:t xml:space="preserve">. Which is called as </w:t>
      </w:r>
      <w:r w:rsidR="00146C67">
        <w:t>significance valu</w:t>
      </w:r>
      <w:r w:rsidR="004D0F2F">
        <w:t xml:space="preserve">e is </w:t>
      </w:r>
      <w:r w:rsidR="00D07380">
        <w:t xml:space="preserve">basically given by alpha suppose </w:t>
      </w:r>
      <w:r w:rsidR="00DF27BA">
        <w:t>let’s consider</w:t>
      </w:r>
      <w:r w:rsidR="00F435BC">
        <w:t xml:space="preserve"> that I am considering alpha as </w:t>
      </w:r>
      <w:r w:rsidR="00A60861">
        <w:t xml:space="preserve">zero </w:t>
      </w:r>
      <w:r w:rsidR="00DF27BA">
        <w:t>five.</w:t>
      </w:r>
      <w:r w:rsidR="00A60861">
        <w:t xml:space="preserve"> </w:t>
      </w:r>
    </w:p>
    <w:p w14:paraId="21A07E76" w14:textId="51261768" w:rsidR="00DF27BA" w:rsidRDefault="00DF27BA">
      <w:r>
        <w:t>Alpha = 0.5</w:t>
      </w:r>
      <w:r w:rsidR="003A2C89">
        <w:t>, or</w:t>
      </w:r>
      <w:r w:rsidR="00950120">
        <w:t xml:space="preserve"> 5 </w:t>
      </w:r>
      <w:r w:rsidR="00F807D2">
        <w:t>% what</w:t>
      </w:r>
      <w:r w:rsidR="00FF7F22">
        <w:t xml:space="preserve"> exactly this means.</w:t>
      </w:r>
      <w:r w:rsidR="005340BF">
        <w:t xml:space="preserve"> This is </w:t>
      </w:r>
      <w:r w:rsidR="00683F64">
        <w:t>defined</w:t>
      </w:r>
      <w:r w:rsidR="005340BF">
        <w:t xml:space="preserve"> by domain expert.</w:t>
      </w:r>
    </w:p>
    <w:p w14:paraId="558882B8" w14:textId="546F51B8" w:rsidR="00FF7F22" w:rsidRDefault="00BF3CF2">
      <w:r>
        <w:t>It means if I subtract</w:t>
      </w:r>
      <w:r w:rsidR="002B426A">
        <w:t xml:space="preserve"> </w:t>
      </w:r>
      <w:r>
        <w:t xml:space="preserve">100 – 5 = 95 </w:t>
      </w:r>
      <w:r w:rsidR="002B426A">
        <w:t xml:space="preserve">this basically indicate that 95 % </w:t>
      </w:r>
      <w:r w:rsidR="00214AC6">
        <w:t>confidence interval.</w:t>
      </w:r>
    </w:p>
    <w:p w14:paraId="656D5993" w14:textId="5F8F308B" w:rsidR="00214AC6" w:rsidRDefault="0018169D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9308DD6" wp14:editId="0BFE36CB">
                <wp:simplePos x="0" y="0"/>
                <wp:positionH relativeFrom="column">
                  <wp:posOffset>2477312</wp:posOffset>
                </wp:positionH>
                <wp:positionV relativeFrom="paragraph">
                  <wp:posOffset>87319</wp:posOffset>
                </wp:positionV>
                <wp:extent cx="12970" cy="2736715"/>
                <wp:effectExtent l="0" t="0" r="25400" b="2603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70" cy="273671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A0902" id="Straight Connector 2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05pt,6.9pt" to="196.05pt,2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B73B3CC" wp14:editId="03A5DFC5">
                <wp:simplePos x="0" y="0"/>
                <wp:positionH relativeFrom="column">
                  <wp:posOffset>849549</wp:posOffset>
                </wp:positionH>
                <wp:positionV relativeFrom="paragraph">
                  <wp:posOffset>119745</wp:posOffset>
                </wp:positionV>
                <wp:extent cx="25724" cy="2840476"/>
                <wp:effectExtent l="0" t="0" r="31750" b="3619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24" cy="284047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E19B8A" id="Straight Connector 25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9pt,9.45pt" to="68.95pt,23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" strokecolor="#ed7d31 [3205]" strokeweight=".5pt">
                <v:stroke joinstyle="miter"/>
              </v:line>
            </w:pict>
          </mc:Fallback>
        </mc:AlternateContent>
      </w:r>
      <w:r w:rsidRPr="0018169D">
        <w:rPr>
          <w:noProof/>
        </w:rPr>
        <w:drawing>
          <wp:inline distT="0" distB="0" distL="0" distR="0" wp14:anchorId="0CBACA18" wp14:editId="598B9164">
            <wp:extent cx="3581900" cy="24387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59D84" w14:textId="31DA99A1" w:rsidR="00DF27BA" w:rsidRDefault="0018169D">
      <w:r>
        <w:t xml:space="preserve">                 </w:t>
      </w:r>
      <w:r w:rsidR="00036B6E">
        <w:t xml:space="preserve">2.5% </w:t>
      </w:r>
      <w:r>
        <w:t xml:space="preserve">                            95</w:t>
      </w:r>
      <w:r w:rsidR="005340BF">
        <w:t>%</w:t>
      </w:r>
      <w:r w:rsidR="00036B6E">
        <w:tab/>
        <w:t xml:space="preserve">        2.5 %</w:t>
      </w:r>
    </w:p>
    <w:p w14:paraId="7A37E448" w14:textId="2A3FB052" w:rsidR="00A60861" w:rsidRDefault="00A60861"/>
    <w:p w14:paraId="703D0C22" w14:textId="77777777" w:rsidR="0027607E" w:rsidRDefault="0027607E"/>
    <w:p w14:paraId="3ED1FF13" w14:textId="1F08D406" w:rsidR="00F10D72" w:rsidRDefault="00525A4C">
      <w:r>
        <w:t>Whenever we are coming inside</w:t>
      </w:r>
      <w:r w:rsidR="006423A4">
        <w:t xml:space="preserve"> </w:t>
      </w:r>
      <w:r w:rsidR="00A602D1">
        <w:t xml:space="preserve">red line (95 %) </w:t>
      </w:r>
      <w:r w:rsidR="008C75FC">
        <w:t>the coin is fair.</w:t>
      </w:r>
    </w:p>
    <w:p w14:paraId="1B8BD63D" w14:textId="5D629DCC" w:rsidR="00F634FC" w:rsidRDefault="00F634FC">
      <w:r>
        <w:t xml:space="preserve">If it falls </w:t>
      </w:r>
      <w:r w:rsidR="009E62E1">
        <w:t>outside</w:t>
      </w:r>
      <w:r w:rsidR="00903D7B">
        <w:t xml:space="preserve"> this confidence interval </w:t>
      </w:r>
      <w:r w:rsidR="009E62E1">
        <w:t xml:space="preserve">or red line. That mean the coin is not </w:t>
      </w:r>
      <w:r w:rsidR="00671920">
        <w:t>fair.</w:t>
      </w:r>
      <w:r w:rsidR="009E62E1">
        <w:t xml:space="preserve"> </w:t>
      </w:r>
    </w:p>
    <w:p w14:paraId="3C139A79" w14:textId="77777777" w:rsidR="005E5AD4" w:rsidRDefault="00A605FE">
      <w:r>
        <w:t xml:space="preserve">If </w:t>
      </w:r>
      <w:r w:rsidR="000A27D0">
        <w:t xml:space="preserve">you see not 20 and 75 is my </w:t>
      </w:r>
      <w:r w:rsidR="005E5AD4">
        <w:t>confidence interval.</w:t>
      </w:r>
    </w:p>
    <w:p w14:paraId="6EBDB16A" w14:textId="77777777" w:rsidR="005E5AD4" w:rsidRDefault="005E5AD4">
      <w:r>
        <w:t xml:space="preserve">Another example </w:t>
      </w:r>
    </w:p>
    <w:p w14:paraId="1D771418" w14:textId="346E7FD1" w:rsidR="005E5AD4" w:rsidRDefault="005E5AD4">
      <w:r>
        <w:t>If get only 10 heads of 100 experiment.</w:t>
      </w:r>
      <w:r w:rsidR="00E35E52">
        <w:t xml:space="preserve"> Should we accept or reject the null </w:t>
      </w:r>
      <w:r w:rsidR="004E33F3">
        <w:t>hypothesis?</w:t>
      </w:r>
      <w:r w:rsidR="00E35E52">
        <w:t xml:space="preserve"> </w:t>
      </w:r>
    </w:p>
    <w:p w14:paraId="3489DDAC" w14:textId="3BD8403F" w:rsidR="004E33F3" w:rsidRDefault="004E33F3">
      <w:r>
        <w:t xml:space="preserve">It means </w:t>
      </w:r>
      <w:r w:rsidR="0013580B">
        <w:t xml:space="preserve">10 heads mean. </w:t>
      </w:r>
    </w:p>
    <w:p w14:paraId="2F1860FC" w14:textId="1097C819" w:rsidR="00671920" w:rsidRDefault="00A605FE">
      <w:r>
        <w:t xml:space="preserve"> </w:t>
      </w:r>
    </w:p>
    <w:p w14:paraId="3AD81897" w14:textId="29E40E1F" w:rsidR="005C5E58" w:rsidRDefault="000F2E08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220E262" wp14:editId="4BA9F255">
                <wp:simplePos x="0" y="0"/>
                <wp:positionH relativeFrom="column">
                  <wp:posOffset>1367546</wp:posOffset>
                </wp:positionH>
                <wp:positionV relativeFrom="paragraph">
                  <wp:posOffset>526672</wp:posOffset>
                </wp:positionV>
                <wp:extent cx="2264113" cy="1536983"/>
                <wp:effectExtent l="38100" t="38100" r="22225" b="2540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64113" cy="1536983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2A8D3" id="Straight Arrow Connector 29" o:spid="_x0000_s1026" type="#_x0000_t32" style="position:absolute;margin-left:107.7pt;margin-top:41.45pt;width:178.3pt;height:121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" strokecolor="#4472c4" strokeweight=".5pt">
                <v:stroke endarrow="block" joinstyle="miter"/>
              </v:shape>
            </w:pict>
          </mc:Fallback>
        </mc:AlternateContent>
      </w:r>
      <w:r w:rsidR="0013580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BDB7759" wp14:editId="3E846144">
                <wp:simplePos x="0" y="0"/>
                <wp:positionH relativeFrom="column">
                  <wp:posOffset>324254</wp:posOffset>
                </wp:positionH>
                <wp:positionV relativeFrom="paragraph">
                  <wp:posOffset>675842</wp:posOffset>
                </wp:positionV>
                <wp:extent cx="1167319" cy="933855"/>
                <wp:effectExtent l="0" t="0" r="90170" b="571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7319" cy="9338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CCF632" id="Straight Arrow Connector 28" o:spid="_x0000_s1026" type="#_x0000_t32" style="position:absolute;margin-left:25.55pt;margin-top:53.2pt;width:91.9pt;height:73.5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13580B" w:rsidRPr="0013580B">
        <w:rPr>
          <w:noProof/>
        </w:rPr>
        <w:drawing>
          <wp:inline distT="0" distB="0" distL="0" distR="0" wp14:anchorId="6FAFE859" wp14:editId="629BF051">
            <wp:extent cx="1673157" cy="1507049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89101" cy="15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1BBC" w14:textId="567C26A7" w:rsidR="0053637C" w:rsidRDefault="0013580B">
      <w:r>
        <w:t xml:space="preserve">                                                10 heads </w:t>
      </w:r>
      <w:r w:rsidR="00BC7564">
        <w:t>mean in this</w:t>
      </w:r>
      <w:r>
        <w:t xml:space="preserve"> p</w:t>
      </w:r>
      <w:r w:rsidR="008F4C21">
        <w:t xml:space="preserve">oint. This means </w:t>
      </w:r>
      <w:r w:rsidR="00B3401D">
        <w:t>out from confidence interval.</w:t>
      </w:r>
    </w:p>
    <w:p w14:paraId="0741FF29" w14:textId="51D69724" w:rsidR="006C3772" w:rsidRDefault="00BC7564">
      <w:r>
        <w:lastRenderedPageBreak/>
        <w:t>We reject the null hypothesis</w:t>
      </w:r>
      <w:r w:rsidR="00746998">
        <w:t xml:space="preserve">. Which means </w:t>
      </w:r>
      <w:r w:rsidR="00F7537D">
        <w:t xml:space="preserve">coin is not </w:t>
      </w:r>
      <w:r w:rsidR="006C3772">
        <w:t>fair</w:t>
      </w:r>
      <w:r w:rsidR="00C064CA">
        <w:t>.</w:t>
      </w:r>
      <w:r w:rsidR="000F2E08">
        <w:t xml:space="preserve">          95</w:t>
      </w:r>
    </w:p>
    <w:p w14:paraId="7ED8DA0E" w14:textId="69A7B4C2" w:rsidR="00C064CA" w:rsidRDefault="00C064CA">
      <w:r>
        <w:br/>
        <w:t xml:space="preserve">Another example, if get </w:t>
      </w:r>
      <w:r w:rsidR="00FD33FF">
        <w:t xml:space="preserve">95 </w:t>
      </w:r>
      <w:r w:rsidR="000F2E08">
        <w:t>heads which</w:t>
      </w:r>
      <w:r w:rsidR="00FD33FF">
        <w:t xml:space="preserve"> means </w:t>
      </w:r>
      <w:r w:rsidR="000F2E08">
        <w:t>it falls</w:t>
      </w:r>
      <w:r w:rsidR="00FD33FF">
        <w:t xml:space="preserve"> in </w:t>
      </w:r>
      <w:r w:rsidR="000F2E08">
        <w:t>between 100 and 95.</w:t>
      </w:r>
      <w:r w:rsidR="009F5F45">
        <w:t xml:space="preserve"> </w:t>
      </w:r>
      <w:r w:rsidR="000F2E08">
        <w:t xml:space="preserve">Which is </w:t>
      </w:r>
      <w:r w:rsidR="009F5F45">
        <w:t>outside</w:t>
      </w:r>
      <w:r w:rsidR="000F2E08">
        <w:t xml:space="preserve"> of confidence </w:t>
      </w:r>
      <w:r w:rsidR="009F5F45">
        <w:t xml:space="preserve">interval. </w:t>
      </w:r>
      <w:r w:rsidR="0086442E">
        <w:t>So,</w:t>
      </w:r>
      <w:r w:rsidR="001C33B7">
        <w:t xml:space="preserve"> should we accept the null hypothesis or </w:t>
      </w:r>
      <w:r w:rsidR="0086442E">
        <w:t>reject?</w:t>
      </w:r>
    </w:p>
    <w:p w14:paraId="712013BE" w14:textId="3673B2B7" w:rsidR="001C33B7" w:rsidRDefault="0086442E">
      <w:r>
        <w:t>In this case also,</w:t>
      </w:r>
      <w:r w:rsidR="00932030">
        <w:t xml:space="preserve"> </w:t>
      </w:r>
      <w:r w:rsidR="00E863E6">
        <w:t>Null Hypothesis is rejected which means coin</w:t>
      </w:r>
      <w:r w:rsidR="005061DF">
        <w:t xml:space="preserve"> unfair.</w:t>
      </w:r>
    </w:p>
    <w:p w14:paraId="2E7F765F" w14:textId="77777777" w:rsidR="00EE436E" w:rsidRDefault="00EE436E"/>
    <w:p w14:paraId="1DC34540" w14:textId="58E43C76" w:rsidR="00EE436E" w:rsidRDefault="00EE436E">
      <w:r>
        <w:t xml:space="preserve">If </w:t>
      </w:r>
      <w:r w:rsidR="00D70F8B">
        <w:t xml:space="preserve">alpha is 0.20 which means 20% </w:t>
      </w:r>
    </w:p>
    <w:p w14:paraId="0E0DE87F" w14:textId="77777777" w:rsidR="00D70F8B" w:rsidRDefault="00D70F8B"/>
    <w:p w14:paraId="120A9F6A" w14:textId="77777777" w:rsidR="00D70F8B" w:rsidRDefault="00D70F8B"/>
    <w:p w14:paraId="58076F37" w14:textId="04456F9C" w:rsidR="00D70F8B" w:rsidRDefault="00AE4FB2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99AFD09" wp14:editId="05DFE3F8">
                <wp:simplePos x="0" y="0"/>
                <wp:positionH relativeFrom="column">
                  <wp:posOffset>2094528</wp:posOffset>
                </wp:positionH>
                <wp:positionV relativeFrom="paragraph">
                  <wp:posOffset>478655</wp:posOffset>
                </wp:positionV>
                <wp:extent cx="38911" cy="1867711"/>
                <wp:effectExtent l="0" t="0" r="37465" b="3746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11" cy="186771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53C6EC" id="Straight Connector 32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4.9pt,37.7pt" to="167.95pt,18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" strokecolor="#4472c4" strokeweight=".5pt">
                <v:stroke joinstyle="miter"/>
              </v:line>
            </w:pict>
          </mc:Fallback>
        </mc:AlternateContent>
      </w:r>
      <w:r w:rsidR="00D70F8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64F4C8B" wp14:editId="32FD5407">
                <wp:simplePos x="0" y="0"/>
                <wp:positionH relativeFrom="column">
                  <wp:posOffset>900795</wp:posOffset>
                </wp:positionH>
                <wp:positionV relativeFrom="paragraph">
                  <wp:posOffset>517349</wp:posOffset>
                </wp:positionV>
                <wp:extent cx="38911" cy="1867711"/>
                <wp:effectExtent l="0" t="0" r="37465" b="3746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911" cy="186771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8D5A51" id="Straight Connector 31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95pt,40.75pt" to="74pt,1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D70F8B" w:rsidRPr="00D70F8B">
        <w:rPr>
          <w:noProof/>
        </w:rPr>
        <w:drawing>
          <wp:inline distT="0" distB="0" distL="0" distR="0" wp14:anchorId="349C612B" wp14:editId="0AA6185B">
            <wp:extent cx="3581900" cy="2143424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CC29C" w14:textId="7AD0634C" w:rsidR="005061DF" w:rsidRDefault="00305FFF">
      <w:r>
        <w:t xml:space="preserve">             0-10                         80%                    0-10</w:t>
      </w:r>
    </w:p>
    <w:p w14:paraId="1532E8E9" w14:textId="77777777" w:rsidR="005061DF" w:rsidRDefault="005061DF"/>
    <w:p w14:paraId="65B672B7" w14:textId="51146117" w:rsidR="005061DF" w:rsidRDefault="00A24A6F">
      <w:r>
        <w:t xml:space="preserve">IF </w:t>
      </w:r>
      <w:r w:rsidR="009059D6">
        <w:t>signific level is 0.3 means</w:t>
      </w:r>
      <w:r w:rsidR="00C50C6A">
        <w:t xml:space="preserve">. The confidential </w:t>
      </w:r>
      <w:r w:rsidR="00B035E7">
        <w:t xml:space="preserve">level is </w:t>
      </w:r>
      <w:r w:rsidR="00803626">
        <w:t>70 %</w:t>
      </w:r>
    </w:p>
    <w:p w14:paraId="15232AD7" w14:textId="6348C2EC" w:rsidR="00AA6E65" w:rsidRDefault="00F95D66">
      <w:r w:rsidRPr="00F95D66">
        <w:drawing>
          <wp:inline distT="0" distB="0" distL="0" distR="0" wp14:anchorId="796AC547" wp14:editId="2F4518A6">
            <wp:extent cx="5731510" cy="3154680"/>
            <wp:effectExtent l="0" t="0" r="254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C5BBF" w14:textId="77777777" w:rsidR="00B035E7" w:rsidRDefault="00B035E7"/>
    <w:p w14:paraId="2B35D05F" w14:textId="77777777" w:rsidR="0086442E" w:rsidRDefault="0086442E"/>
    <w:p w14:paraId="208CFE12" w14:textId="77777777" w:rsidR="000F2E08" w:rsidRDefault="000F2E08"/>
    <w:p w14:paraId="6187212D" w14:textId="77777777" w:rsidR="000F2E08" w:rsidRDefault="000F2E08"/>
    <w:p w14:paraId="01E4710B" w14:textId="77777777" w:rsidR="000F2E08" w:rsidRDefault="000F2E08"/>
    <w:p w14:paraId="0BB86FE2" w14:textId="77777777" w:rsidR="00BC7564" w:rsidRDefault="00BC7564"/>
    <w:p w14:paraId="15473ED9" w14:textId="77777777" w:rsidR="00B3401D" w:rsidRDefault="00B3401D"/>
    <w:p w14:paraId="1E572143" w14:textId="77777777" w:rsidR="00634222" w:rsidRDefault="00634222"/>
    <w:p w14:paraId="6D51A481" w14:textId="77777777" w:rsidR="008F67E6" w:rsidRDefault="008F67E6"/>
    <w:p w14:paraId="19DE4F3E" w14:textId="77777777" w:rsidR="00807A98" w:rsidRDefault="00807A98"/>
    <w:p w14:paraId="07613A13" w14:textId="77777777" w:rsidR="00226D9E" w:rsidRDefault="00226D9E"/>
    <w:p w14:paraId="74E0F25E" w14:textId="77777777" w:rsidR="009D7AAA" w:rsidRDefault="009D7AAA"/>
    <w:p w14:paraId="5BDCACB4" w14:textId="77777777" w:rsidR="009D7AAA" w:rsidRDefault="009D7AAA"/>
    <w:p w14:paraId="3887497E" w14:textId="77777777" w:rsidR="009847EC" w:rsidRDefault="009847EC"/>
    <w:sectPr w:rsidR="009847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MzK2NDMyMLS0MDZX0lEKTi0uzszPAykwqgUACNMDaCwAAAA="/>
  </w:docVars>
  <w:rsids>
    <w:rsidRoot w:val="00B815DE"/>
    <w:rsid w:val="00015DB7"/>
    <w:rsid w:val="00031813"/>
    <w:rsid w:val="00036B6E"/>
    <w:rsid w:val="00096263"/>
    <w:rsid w:val="000A1FA6"/>
    <w:rsid w:val="000A27D0"/>
    <w:rsid w:val="000E1420"/>
    <w:rsid w:val="000F2E08"/>
    <w:rsid w:val="00103294"/>
    <w:rsid w:val="001317D1"/>
    <w:rsid w:val="0013580B"/>
    <w:rsid w:val="00146C67"/>
    <w:rsid w:val="00150B89"/>
    <w:rsid w:val="00156767"/>
    <w:rsid w:val="0018169D"/>
    <w:rsid w:val="00194C45"/>
    <w:rsid w:val="00196D64"/>
    <w:rsid w:val="001A0E71"/>
    <w:rsid w:val="001A142E"/>
    <w:rsid w:val="001B1FE2"/>
    <w:rsid w:val="001C0A28"/>
    <w:rsid w:val="001C33B7"/>
    <w:rsid w:val="001F41D1"/>
    <w:rsid w:val="00214AC6"/>
    <w:rsid w:val="00226D9E"/>
    <w:rsid w:val="00236993"/>
    <w:rsid w:val="00275BE6"/>
    <w:rsid w:val="0027607E"/>
    <w:rsid w:val="002B426A"/>
    <w:rsid w:val="002E5C87"/>
    <w:rsid w:val="00305FFF"/>
    <w:rsid w:val="003068DC"/>
    <w:rsid w:val="00326631"/>
    <w:rsid w:val="00352A11"/>
    <w:rsid w:val="0037143F"/>
    <w:rsid w:val="00377E8C"/>
    <w:rsid w:val="00382CA0"/>
    <w:rsid w:val="0038757C"/>
    <w:rsid w:val="00395FF0"/>
    <w:rsid w:val="003A2C89"/>
    <w:rsid w:val="003D47D0"/>
    <w:rsid w:val="00414947"/>
    <w:rsid w:val="004709B5"/>
    <w:rsid w:val="004821FE"/>
    <w:rsid w:val="004B509E"/>
    <w:rsid w:val="004C649F"/>
    <w:rsid w:val="004D0F2F"/>
    <w:rsid w:val="004E33F3"/>
    <w:rsid w:val="004E4F62"/>
    <w:rsid w:val="004F250B"/>
    <w:rsid w:val="004F722D"/>
    <w:rsid w:val="00502354"/>
    <w:rsid w:val="005061DF"/>
    <w:rsid w:val="00507368"/>
    <w:rsid w:val="00510841"/>
    <w:rsid w:val="00525A4C"/>
    <w:rsid w:val="0053369A"/>
    <w:rsid w:val="005340BF"/>
    <w:rsid w:val="0053583A"/>
    <w:rsid w:val="0053637C"/>
    <w:rsid w:val="00592C18"/>
    <w:rsid w:val="005C5E58"/>
    <w:rsid w:val="005E5AD4"/>
    <w:rsid w:val="00634222"/>
    <w:rsid w:val="0063497A"/>
    <w:rsid w:val="00635827"/>
    <w:rsid w:val="006423A4"/>
    <w:rsid w:val="00671920"/>
    <w:rsid w:val="006733A2"/>
    <w:rsid w:val="0067460B"/>
    <w:rsid w:val="00683F64"/>
    <w:rsid w:val="006863E1"/>
    <w:rsid w:val="00695E7D"/>
    <w:rsid w:val="006B734D"/>
    <w:rsid w:val="006C3772"/>
    <w:rsid w:val="0072703A"/>
    <w:rsid w:val="00736694"/>
    <w:rsid w:val="00746998"/>
    <w:rsid w:val="007C0E53"/>
    <w:rsid w:val="00803626"/>
    <w:rsid w:val="00807A98"/>
    <w:rsid w:val="00842109"/>
    <w:rsid w:val="0085467C"/>
    <w:rsid w:val="0086442E"/>
    <w:rsid w:val="00867F10"/>
    <w:rsid w:val="00880245"/>
    <w:rsid w:val="008810CE"/>
    <w:rsid w:val="008B018B"/>
    <w:rsid w:val="008B7294"/>
    <w:rsid w:val="008C007E"/>
    <w:rsid w:val="008C75FC"/>
    <w:rsid w:val="008F1B0C"/>
    <w:rsid w:val="008F4C21"/>
    <w:rsid w:val="008F67E6"/>
    <w:rsid w:val="00903D7B"/>
    <w:rsid w:val="009059D6"/>
    <w:rsid w:val="00932030"/>
    <w:rsid w:val="00933CF1"/>
    <w:rsid w:val="00950120"/>
    <w:rsid w:val="00960C22"/>
    <w:rsid w:val="00983870"/>
    <w:rsid w:val="009847EC"/>
    <w:rsid w:val="009A296E"/>
    <w:rsid w:val="009D7AAA"/>
    <w:rsid w:val="009E58BA"/>
    <w:rsid w:val="009E62E1"/>
    <w:rsid w:val="009F5F45"/>
    <w:rsid w:val="00A24A6F"/>
    <w:rsid w:val="00A602D1"/>
    <w:rsid w:val="00A605FE"/>
    <w:rsid w:val="00A60861"/>
    <w:rsid w:val="00A64671"/>
    <w:rsid w:val="00A71707"/>
    <w:rsid w:val="00A76C8A"/>
    <w:rsid w:val="00AA6E65"/>
    <w:rsid w:val="00AB297D"/>
    <w:rsid w:val="00AC0E07"/>
    <w:rsid w:val="00AC5E62"/>
    <w:rsid w:val="00AD459D"/>
    <w:rsid w:val="00AE4FB2"/>
    <w:rsid w:val="00AF26B3"/>
    <w:rsid w:val="00B035E7"/>
    <w:rsid w:val="00B3401D"/>
    <w:rsid w:val="00B5185C"/>
    <w:rsid w:val="00B815DE"/>
    <w:rsid w:val="00B87502"/>
    <w:rsid w:val="00B95BA4"/>
    <w:rsid w:val="00BC6E2A"/>
    <w:rsid w:val="00BC7564"/>
    <w:rsid w:val="00BF3CF2"/>
    <w:rsid w:val="00C064CA"/>
    <w:rsid w:val="00C329DC"/>
    <w:rsid w:val="00C50C6A"/>
    <w:rsid w:val="00C818E9"/>
    <w:rsid w:val="00C954EF"/>
    <w:rsid w:val="00C95808"/>
    <w:rsid w:val="00CA2DBF"/>
    <w:rsid w:val="00CB515E"/>
    <w:rsid w:val="00D07380"/>
    <w:rsid w:val="00D130D2"/>
    <w:rsid w:val="00D458D0"/>
    <w:rsid w:val="00D46E85"/>
    <w:rsid w:val="00D70F8B"/>
    <w:rsid w:val="00D71697"/>
    <w:rsid w:val="00DA102B"/>
    <w:rsid w:val="00DC576D"/>
    <w:rsid w:val="00DF0B96"/>
    <w:rsid w:val="00DF27BA"/>
    <w:rsid w:val="00DF37B7"/>
    <w:rsid w:val="00DF7521"/>
    <w:rsid w:val="00E25D81"/>
    <w:rsid w:val="00E26EBB"/>
    <w:rsid w:val="00E35E52"/>
    <w:rsid w:val="00E646FD"/>
    <w:rsid w:val="00E863E6"/>
    <w:rsid w:val="00E93F2F"/>
    <w:rsid w:val="00E9516A"/>
    <w:rsid w:val="00E9780C"/>
    <w:rsid w:val="00EE35F9"/>
    <w:rsid w:val="00EE436E"/>
    <w:rsid w:val="00F10D72"/>
    <w:rsid w:val="00F32385"/>
    <w:rsid w:val="00F35A6B"/>
    <w:rsid w:val="00F435BC"/>
    <w:rsid w:val="00F55038"/>
    <w:rsid w:val="00F634FC"/>
    <w:rsid w:val="00F74417"/>
    <w:rsid w:val="00F7537D"/>
    <w:rsid w:val="00F807D2"/>
    <w:rsid w:val="00F95296"/>
    <w:rsid w:val="00F95D66"/>
    <w:rsid w:val="00FD33FF"/>
    <w:rsid w:val="00FD73C1"/>
    <w:rsid w:val="00FF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B3190"/>
  <w15:chartTrackingRefBased/>
  <w15:docId w15:val="{A03F276D-8A30-4F14-AFF6-68159AAAC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4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44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5</Pages>
  <Words>534</Words>
  <Characters>3046</Characters>
  <Application>Microsoft Office Word</Application>
  <DocSecurity>0</DocSecurity>
  <Lines>25</Lines>
  <Paragraphs>7</Paragraphs>
  <ScaleCrop>false</ScaleCrop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IT</cp:lastModifiedBy>
  <cp:revision>172</cp:revision>
  <dcterms:created xsi:type="dcterms:W3CDTF">2023-12-10T06:13:00Z</dcterms:created>
  <dcterms:modified xsi:type="dcterms:W3CDTF">2024-04-0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2-10T06:13:43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6ddb86b7-ef6a-4f8d-9420-8e3df771e820</vt:lpwstr>
  </property>
  <property fmtid="{D5CDD505-2E9C-101B-9397-08002B2CF9AE}" pid="8" name="MSIP_Label_2a3a108f-898d-4589-9ebc-7ee3b46df9b8_ContentBits">
    <vt:lpwstr>0</vt:lpwstr>
  </property>
</Properties>
</file>